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07A5" w:rsidRDefault="00477686">
      <w:r>
        <w:t>Environmental Stewardship</w:t>
      </w:r>
      <w:r w:rsidR="00B501A4">
        <w:t xml:space="preserve"> Meeting</w:t>
      </w:r>
    </w:p>
    <w:p w:rsidR="00B501A4" w:rsidRDefault="00B501A4">
      <w:r>
        <w:t>June 20, 2017</w:t>
      </w:r>
    </w:p>
    <w:p w:rsidR="00B501A4" w:rsidRDefault="00B501A4">
      <w:r>
        <w:t xml:space="preserve">1:30 </w:t>
      </w:r>
    </w:p>
    <w:p w:rsidR="00B501A4" w:rsidRDefault="009B14C3">
      <w:r>
        <w:t xml:space="preserve">Present: </w:t>
      </w:r>
      <w:r w:rsidR="00B501A4">
        <w:t>Seth</w:t>
      </w:r>
      <w:r>
        <w:t xml:space="preserve"> </w:t>
      </w:r>
      <w:proofErr w:type="spellStart"/>
      <w:r>
        <w:t>Lienard</w:t>
      </w:r>
      <w:proofErr w:type="spellEnd"/>
      <w:r w:rsidR="00B501A4">
        <w:t>, Jill</w:t>
      </w:r>
      <w:r>
        <w:t xml:space="preserve"> Davenport</w:t>
      </w:r>
      <w:r w:rsidR="00B501A4">
        <w:t>, Christina</w:t>
      </w:r>
      <w:r>
        <w:t xml:space="preserve"> Erickson</w:t>
      </w:r>
      <w:r w:rsidR="009C53A8">
        <w:t>, and Allyson</w:t>
      </w:r>
      <w:r>
        <w:t xml:space="preserve"> Greene.</w:t>
      </w:r>
    </w:p>
    <w:p w:rsidR="00B501A4" w:rsidRDefault="00B501A4"/>
    <w:p w:rsidR="00B501A4" w:rsidRPr="00CB7200" w:rsidRDefault="00B501A4">
      <w:pPr>
        <w:rPr>
          <w:b/>
        </w:rPr>
      </w:pPr>
      <w:r w:rsidRPr="009C53A8">
        <w:rPr>
          <w:b/>
        </w:rPr>
        <w:t xml:space="preserve">Water Proposal – </w:t>
      </w:r>
    </w:p>
    <w:p w:rsidR="00B501A4" w:rsidRDefault="009B14C3">
      <w:r>
        <w:t xml:space="preserve">The water policy went </w:t>
      </w:r>
      <w:r w:rsidR="00B501A4">
        <w:t>to the University Council</w:t>
      </w:r>
      <w:r w:rsidR="00CB7200">
        <w:t xml:space="preserve"> for discussion and advisement to the President.</w:t>
      </w:r>
      <w:r w:rsidR="00B501A4">
        <w:t xml:space="preserve">  There were several questions that came through via email before the meeting.   Council</w:t>
      </w:r>
      <w:r>
        <w:t xml:space="preserve"> mostly</w:t>
      </w:r>
      <w:r w:rsidR="00B501A4">
        <w:t xml:space="preserve"> wanted </w:t>
      </w:r>
      <w:r>
        <w:t xml:space="preserve">to assure </w:t>
      </w:r>
      <w:r w:rsidR="00B501A4">
        <w:t xml:space="preserve">the effort to be successful.  </w:t>
      </w:r>
      <w:r>
        <w:t>Comments and included:</w:t>
      </w:r>
    </w:p>
    <w:p w:rsidR="00B501A4" w:rsidRDefault="00B501A4"/>
    <w:p w:rsidR="00B501A4" w:rsidRDefault="00B501A4">
      <w:r>
        <w:t>Mapping out accessible water sources on campus</w:t>
      </w:r>
      <w:r w:rsidR="009B14C3">
        <w:t xml:space="preserve"> including filling stations</w:t>
      </w:r>
    </w:p>
    <w:p w:rsidR="00B501A4" w:rsidRDefault="00CB7200">
      <w:r>
        <w:t>Supportive of classes</w:t>
      </w:r>
      <w:r w:rsidR="00B501A4">
        <w:t xml:space="preserve"> doing analysis on water quality</w:t>
      </w:r>
    </w:p>
    <w:p w:rsidR="00B501A4" w:rsidRDefault="009C53A8">
      <w:r>
        <w:t>Sharing water data and ideas with the city of MPLS.</w:t>
      </w:r>
      <w:r w:rsidR="00CB7200">
        <w:t xml:space="preserve"> – </w:t>
      </w:r>
      <w:proofErr w:type="gramStart"/>
      <w:r w:rsidR="00CB7200">
        <w:t>while</w:t>
      </w:r>
      <w:proofErr w:type="gramEnd"/>
      <w:r w:rsidR="00CB7200">
        <w:t xml:space="preserve"> this could have some</w:t>
      </w:r>
      <w:r w:rsidR="000973A1">
        <w:t xml:space="preserve"> pitfalls it can be considered.</w:t>
      </w:r>
    </w:p>
    <w:p w:rsidR="009C53A8" w:rsidRDefault="009C53A8">
      <w:r>
        <w:t xml:space="preserve">What other plastic bottles might it be good to ban? </w:t>
      </w:r>
      <w:r w:rsidR="00CB7200">
        <w:t>Soda?</w:t>
      </w:r>
    </w:p>
    <w:p w:rsidR="009C53A8" w:rsidRDefault="009C53A8">
      <w:r>
        <w:t>Are the water filtered stations have better quality than non filtered water?</w:t>
      </w:r>
    </w:p>
    <w:p w:rsidR="009C53A8" w:rsidRDefault="009C53A8">
      <w:r>
        <w:t>Water bottles we are giving away to new students – are those the right k</w:t>
      </w:r>
      <w:r w:rsidR="00CB7200">
        <w:t>ind of bottles</w:t>
      </w:r>
      <w:r w:rsidR="000973A1">
        <w:t>? Do people use them?</w:t>
      </w:r>
    </w:p>
    <w:p w:rsidR="001C2002" w:rsidRDefault="001C2002">
      <w:r>
        <w:t>How can we promote</w:t>
      </w:r>
      <w:r w:rsidR="000973A1">
        <w:t xml:space="preserve"> water conservation in general?</w:t>
      </w:r>
    </w:p>
    <w:p w:rsidR="009C53A8" w:rsidRDefault="009C53A8"/>
    <w:p w:rsidR="00B501A4" w:rsidRDefault="00CB7200">
      <w:r>
        <w:t xml:space="preserve">UC advised to accept the policy and President </w:t>
      </w:r>
      <w:proofErr w:type="spellStart"/>
      <w:r>
        <w:t>Pribbenow</w:t>
      </w:r>
      <w:proofErr w:type="spellEnd"/>
      <w:r>
        <w:t xml:space="preserve"> agreed.</w:t>
      </w:r>
    </w:p>
    <w:p w:rsidR="001C2002" w:rsidRDefault="001C2002"/>
    <w:p w:rsidR="001C2002" w:rsidRDefault="00CB7200">
      <w:r>
        <w:t>A good place to begin communicating to students is at</w:t>
      </w:r>
      <w:r w:rsidR="001C2002">
        <w:t xml:space="preserve"> SOAR – stuffing a flyer into each water bottle.  </w:t>
      </w:r>
      <w:r>
        <w:t>Allyson will work on this.</w:t>
      </w:r>
    </w:p>
    <w:p w:rsidR="001C2002" w:rsidRDefault="001C2002">
      <w:r>
        <w:t>How do we strategize the rest of the communication</w:t>
      </w:r>
      <w:r w:rsidR="00CB7200">
        <w:t xml:space="preserve"> to the campus</w:t>
      </w:r>
      <w:r w:rsidR="000973A1">
        <w:t>?</w:t>
      </w:r>
    </w:p>
    <w:p w:rsidR="001C2002" w:rsidRDefault="00CB7200">
      <w:r>
        <w:t xml:space="preserve">President </w:t>
      </w:r>
      <w:proofErr w:type="spellStart"/>
      <w:r>
        <w:t>Pribbenow</w:t>
      </w:r>
      <w:proofErr w:type="spellEnd"/>
      <w:r w:rsidR="001C2002">
        <w:t xml:space="preserve"> wi</w:t>
      </w:r>
      <w:r w:rsidR="000973A1">
        <w:t>ll put info in his fall letter.</w:t>
      </w:r>
    </w:p>
    <w:p w:rsidR="00A65D81" w:rsidRDefault="00A65D81"/>
    <w:p w:rsidR="00A65D81" w:rsidRDefault="00A65D81">
      <w:r>
        <w:t xml:space="preserve">Alerting people to where accessible water is on campus is a good start.  But creating such a map is actually a lot of work and takes technical skill.  And, do people need maps of the whole </w:t>
      </w:r>
      <w:r w:rsidR="00CB7200">
        <w:t>campus?  This will take time to figure out.  Christina will find a longer meeting date and time for late July or early August.</w:t>
      </w:r>
    </w:p>
    <w:p w:rsidR="00B501A4" w:rsidRDefault="00B501A4"/>
    <w:p w:rsidR="00B501A4" w:rsidRPr="009C53A8" w:rsidRDefault="00B501A4">
      <w:pPr>
        <w:rPr>
          <w:b/>
        </w:rPr>
      </w:pPr>
      <w:r w:rsidRPr="009C53A8">
        <w:rPr>
          <w:b/>
        </w:rPr>
        <w:t>Annual report</w:t>
      </w:r>
    </w:p>
    <w:p w:rsidR="00477686" w:rsidRDefault="00477686">
      <w:r>
        <w:t>Allyson will put on website</w:t>
      </w:r>
    </w:p>
    <w:p w:rsidR="00B501A4" w:rsidRDefault="00477686">
      <w:r>
        <w:t xml:space="preserve">Christina </w:t>
      </w:r>
      <w:r w:rsidR="000973A1">
        <w:t>will post in A-mail</w:t>
      </w:r>
    </w:p>
    <w:p w:rsidR="00477686" w:rsidRDefault="00477686">
      <w:r>
        <w:t>Christina will print a few to share with a few key people</w:t>
      </w:r>
      <w:r w:rsidR="00CB7200">
        <w:t xml:space="preserve"> – advancement, Pres</w:t>
      </w:r>
      <w:r w:rsidR="000973A1">
        <w:t>idents office, admissions, etc.</w:t>
      </w:r>
    </w:p>
    <w:p w:rsidR="00B501A4" w:rsidRDefault="00B501A4"/>
    <w:p w:rsidR="00B501A4" w:rsidRPr="009C53A8" w:rsidRDefault="00F0233F">
      <w:pPr>
        <w:rPr>
          <w:b/>
        </w:rPr>
      </w:pPr>
      <w:r>
        <w:rPr>
          <w:b/>
        </w:rPr>
        <w:t xml:space="preserve">Another Hour Car on campus - </w:t>
      </w:r>
      <w:bookmarkStart w:id="0" w:name="_GoBack"/>
      <w:bookmarkEnd w:id="0"/>
      <w:r w:rsidR="00B501A4" w:rsidRPr="009C53A8">
        <w:rPr>
          <w:b/>
        </w:rPr>
        <w:t>This is terrific!</w:t>
      </w:r>
    </w:p>
    <w:p w:rsidR="00B501A4" w:rsidRDefault="00B501A4"/>
    <w:p w:rsidR="00B501A4" w:rsidRDefault="00B501A4">
      <w:r w:rsidRPr="009C53A8">
        <w:rPr>
          <w:b/>
        </w:rPr>
        <w:t>A new opportunity for copy paper</w:t>
      </w:r>
      <w:r>
        <w:t xml:space="preserve"> – virgin paper but is created in such a way that it is very sustainable.  Cheaper, plant uses hydro and wind power, less chem</w:t>
      </w:r>
      <w:r w:rsidR="00477686">
        <w:t>ic</w:t>
      </w:r>
      <w:r>
        <w:t xml:space="preserve">als. Called Natural Choice.  </w:t>
      </w:r>
      <w:r w:rsidR="00477686">
        <w:t>We will test it out.</w:t>
      </w:r>
    </w:p>
    <w:p w:rsidR="00746515" w:rsidRDefault="00746515"/>
    <w:p w:rsidR="00746515" w:rsidRDefault="00746515">
      <w:r>
        <w:t xml:space="preserve">Christina will find a </w:t>
      </w:r>
      <w:r w:rsidR="000973A1">
        <w:t>date for a late summer meeting!</w:t>
      </w:r>
    </w:p>
    <w:sectPr w:rsidR="00746515" w:rsidSect="00D663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zYwsTQ0NDcwMzVT0lEKTi0uzszPAykwrAUAG9N/MywAAAA="/>
  </w:docVars>
  <w:rsids>
    <w:rsidRoot w:val="00B501A4"/>
    <w:rsid w:val="000973A1"/>
    <w:rsid w:val="001C2002"/>
    <w:rsid w:val="00477686"/>
    <w:rsid w:val="00746515"/>
    <w:rsid w:val="009B14C3"/>
    <w:rsid w:val="009C53A8"/>
    <w:rsid w:val="00A65D81"/>
    <w:rsid w:val="00B501A4"/>
    <w:rsid w:val="00CB7200"/>
    <w:rsid w:val="00D663C4"/>
    <w:rsid w:val="00F0233F"/>
    <w:rsid w:val="00F4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CC4A4C2-F541-439B-A8A5-8B0A352CC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sburg College</Company>
  <LinksUpToDate>false</LinksUpToDate>
  <CharactersWithSpaces>2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rickson</dc:creator>
  <cp:keywords/>
  <dc:description/>
  <cp:lastModifiedBy>Jill Davenport</cp:lastModifiedBy>
  <cp:revision>3</cp:revision>
  <dcterms:created xsi:type="dcterms:W3CDTF">2017-06-20T20:14:00Z</dcterms:created>
  <dcterms:modified xsi:type="dcterms:W3CDTF">2017-06-20T20:14:00Z</dcterms:modified>
</cp:coreProperties>
</file>